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C7206" w14:textId="77777777" w:rsidR="00B25D6B" w:rsidRDefault="00B25D6B" w:rsidP="00BD57F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1</w:t>
      </w:r>
      <w:r>
        <w:rPr>
          <w:b/>
          <w:i/>
          <w:noProof/>
          <w:sz w:val="28"/>
        </w:rPr>
        <w:tab/>
        <w:t>S5-25xxxx</w:t>
      </w:r>
    </w:p>
    <w:p w14:paraId="47DF3D5A" w14:textId="77777777" w:rsidR="00B25D6B" w:rsidRPr="00DA53A0" w:rsidRDefault="00B25D6B" w:rsidP="00B25D6B">
      <w:pPr>
        <w:pStyle w:val="Header"/>
        <w:rPr>
          <w:sz w:val="22"/>
          <w:szCs w:val="22"/>
        </w:rPr>
      </w:pPr>
      <w:r>
        <w:rPr>
          <w:sz w:val="24"/>
        </w:rPr>
        <w:t>Fukuoka, Japan, 19 - 23 May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8056C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8E8E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01702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FF559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mm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A5F5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>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13491" w14:textId="77777777" w:rsidR="008232ED" w:rsidRDefault="008232ED">
      <w:r>
        <w:separator/>
      </w:r>
    </w:p>
  </w:endnote>
  <w:endnote w:type="continuationSeparator" w:id="0">
    <w:p w14:paraId="5607C5BE" w14:textId="77777777" w:rsidR="008232ED" w:rsidRDefault="00823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AF20D" w14:textId="77777777" w:rsidR="008232ED" w:rsidRDefault="008232ED">
      <w:r>
        <w:separator/>
      </w:r>
    </w:p>
  </w:footnote>
  <w:footnote w:type="continuationSeparator" w:id="0">
    <w:p w14:paraId="04CB641F" w14:textId="77777777" w:rsidR="008232ED" w:rsidRDefault="00823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45D43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B5741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3</cp:lastModifiedBy>
  <cp:revision>18</cp:revision>
  <cp:lastPrinted>1899-12-31T23:00:00Z</cp:lastPrinted>
  <dcterms:created xsi:type="dcterms:W3CDTF">2020-02-03T08:32:00Z</dcterms:created>
  <dcterms:modified xsi:type="dcterms:W3CDTF">2025-04-1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